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ather Word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ath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rd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 West Kimber Drive New Lenox 604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teachicar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22465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im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8/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